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62042DFF" w:rsidR="001D13A3" w:rsidRPr="001D13A3" w:rsidRDefault="00215849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0 </w:instrText>
            </w:r>
            <w:r>
              <w:rPr>
                <w:b/>
              </w:rPr>
              <w:fldChar w:fldCharType="separate"/>
            </w:r>
            <w:r w:rsidR="00E161A8">
              <w:rPr>
                <w:b/>
                <w:noProof/>
              </w:rPr>
              <w:t>«Student_Name_10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3F1762C9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215849">
              <w:rPr>
                <w:b/>
              </w:rPr>
              <w:t xml:space="preserve"> </w:t>
            </w:r>
            <w:r w:rsidR="00215849">
              <w:rPr>
                <w:b/>
              </w:rPr>
              <w:fldChar w:fldCharType="begin"/>
            </w:r>
            <w:r w:rsidR="00215849">
              <w:rPr>
                <w:b/>
              </w:rPr>
              <w:instrText xml:space="preserve"> MERGEFIELD Student_ID1 </w:instrText>
            </w:r>
            <w:r w:rsidR="00215849">
              <w:rPr>
                <w:b/>
              </w:rPr>
              <w:fldChar w:fldCharType="separate"/>
            </w:r>
            <w:r w:rsidR="00E161A8">
              <w:rPr>
                <w:b/>
                <w:noProof/>
              </w:rPr>
              <w:t>«Student_ID1»</w:t>
            </w:r>
            <w:r w:rsidR="00215849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650BD953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8E2B5C"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739DEAE3" w:rsidR="001D13A3" w:rsidRPr="001D13A3" w:rsidRDefault="00BC552C" w:rsidP="00FA230E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0E0FE8">
              <w:rPr>
                <w:b/>
              </w:rPr>
              <w:t xml:space="preserve">Auto </w:t>
            </w:r>
            <w:r w:rsidR="00FA230E">
              <w:rPr>
                <w:b/>
              </w:rPr>
              <w:t>Diagnostics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43CA1E3E" w14:textId="77777777" w:rsidR="007A1981" w:rsidRDefault="007A1981" w:rsidP="007A1981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1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>on HCPS.org.</w:t>
            </w:r>
          </w:p>
          <w:p w14:paraId="055922B5" w14:textId="3BF71587" w:rsidR="001D13A3" w:rsidRPr="001D13A3" w:rsidRDefault="007A1981" w:rsidP="007A1981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683DD7E" w14:textId="77777777" w:rsidR="002E4304" w:rsidRDefault="002E4304" w:rsidP="002E4304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6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6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2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655783" w:rsidRPr="00D7490D" w14:paraId="7B71851D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564A4CCF" w14:textId="282A551F" w:rsidR="00655783" w:rsidRPr="00D7490D" w:rsidRDefault="000B385F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ENGLIS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rec)</w:t>
                  </w:r>
                </w:p>
              </w:tc>
            </w:tr>
            <w:tr w:rsidR="00655783" w:rsidRPr="00D7490D" w14:paraId="7D229AD1" w14:textId="77777777" w:rsidTr="0014260F">
              <w:tc>
                <w:tcPr>
                  <w:tcW w:w="264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69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14260F">
              <w:tc>
                <w:tcPr>
                  <w:tcW w:w="264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1969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14260F">
              <w:tc>
                <w:tcPr>
                  <w:tcW w:w="264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260BEB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3451F24A" w:rsidR="00D7490D" w:rsidRPr="00D7490D" w:rsidRDefault="000B385F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8E2B5C" w:rsidRPr="00D7490D" w14:paraId="0E4498A9" w14:textId="77777777" w:rsidTr="0014260F">
              <w:tc>
                <w:tcPr>
                  <w:tcW w:w="264" w:type="dxa"/>
                  <w:vAlign w:val="center"/>
                </w:tcPr>
                <w:p w14:paraId="7845F230" w14:textId="274BABCE" w:rsidR="008E2B5C" w:rsidRPr="00D7490D" w:rsidRDefault="008E2B5C" w:rsidP="008E2B5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E69059D" w14:textId="2B7F946E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0E091A5A" w14:textId="2E769667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F94684" w:rsidRPr="00D7490D" w14:paraId="2617F485" w14:textId="77777777" w:rsidTr="0014260F">
              <w:tc>
                <w:tcPr>
                  <w:tcW w:w="264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14260F">
              <w:tc>
                <w:tcPr>
                  <w:tcW w:w="264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69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0437EF" w:rsidRPr="00D7490D" w14:paraId="5D8AB70C" w14:textId="77777777" w:rsidTr="0014260F">
              <w:tc>
                <w:tcPr>
                  <w:tcW w:w="264" w:type="dxa"/>
                  <w:vAlign w:val="center"/>
                </w:tcPr>
                <w:p w14:paraId="4AD0B2AD" w14:textId="5CEBC47C" w:rsidR="000437EF" w:rsidRPr="00D7490D" w:rsidRDefault="000437EF" w:rsidP="000437E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37393BFD" w:rsidR="000437EF" w:rsidRPr="002C3BC2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330B3"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</w:tcPr>
                <w:p w14:paraId="5984FA7F" w14:textId="27FC368F" w:rsidR="000437EF" w:rsidRPr="002C3BC2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330B3">
                    <w:rPr>
                      <w:sz w:val="18"/>
                      <w:szCs w:val="18"/>
                    </w:rPr>
                    <w:t>Honors Trigonometry</w:t>
                  </w:r>
                  <w:r>
                    <w:rPr>
                      <w:sz w:val="18"/>
                      <w:szCs w:val="18"/>
                    </w:rPr>
                    <w:t>*</w:t>
                  </w:r>
                </w:p>
              </w:tc>
            </w:tr>
            <w:tr w:rsidR="000437EF" w:rsidRPr="00D7490D" w14:paraId="6DA89E43" w14:textId="77777777" w:rsidTr="0014260F">
              <w:tc>
                <w:tcPr>
                  <w:tcW w:w="264" w:type="dxa"/>
                  <w:vAlign w:val="center"/>
                </w:tcPr>
                <w:p w14:paraId="5ED8A9E1" w14:textId="7C791936" w:rsidR="000437EF" w:rsidRPr="00D7490D" w:rsidRDefault="000437EF" w:rsidP="000437E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6FD98A61" w:rsidR="000437EF" w:rsidRPr="00D330B3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</w:tcPr>
                <w:p w14:paraId="68F3D7BF" w14:textId="6CB0E4F8" w:rsidR="000437EF" w:rsidRPr="00D330B3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Precalc*</w:t>
                  </w:r>
                </w:p>
              </w:tc>
            </w:tr>
            <w:tr w:rsidR="000437EF" w:rsidRPr="00D7490D" w14:paraId="4BAE2135" w14:textId="77777777" w:rsidTr="0014260F">
              <w:tc>
                <w:tcPr>
                  <w:tcW w:w="264" w:type="dxa"/>
                  <w:vAlign w:val="center"/>
                </w:tcPr>
                <w:p w14:paraId="3206A41F" w14:textId="3FEDD140" w:rsidR="000437EF" w:rsidRPr="00D7490D" w:rsidRDefault="000437EF" w:rsidP="000437E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76B3BEBC" w:rsidR="000437EF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</w:tcPr>
                <w:p w14:paraId="130F43F1" w14:textId="3C28DFA9" w:rsidR="000437EF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8A221E" w:rsidRPr="00D7490D" w14:paraId="25A01294" w14:textId="77777777" w:rsidTr="0014260F">
              <w:tc>
                <w:tcPr>
                  <w:tcW w:w="264" w:type="dxa"/>
                  <w:vAlign w:val="center"/>
                </w:tcPr>
                <w:p w14:paraId="72643F93" w14:textId="5AE7BBF6" w:rsidR="008A221E" w:rsidRPr="00D7490D" w:rsidRDefault="008A221E" w:rsidP="008A221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E7CE83" w14:textId="49B406B0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79EA1E79" w14:textId="4C85F27A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14260F" w:rsidRPr="00D7490D" w14:paraId="0590ECDC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395178B8" w14:textId="741CD973" w:rsidR="0014260F" w:rsidRPr="00E24587" w:rsidRDefault="0014260F" w:rsidP="0014260F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conversation)</w:t>
                  </w:r>
                </w:p>
              </w:tc>
            </w:tr>
            <w:tr w:rsidR="0014260F" w:rsidRPr="00D7490D" w14:paraId="406F38E6" w14:textId="77777777" w:rsidTr="0014260F">
              <w:tc>
                <w:tcPr>
                  <w:tcW w:w="264" w:type="dxa"/>
                  <w:vAlign w:val="center"/>
                </w:tcPr>
                <w:p w14:paraId="73076DA7" w14:textId="674AAC4E" w:rsidR="0014260F" w:rsidRPr="00D7490D" w:rsidRDefault="0014260F" w:rsidP="0014260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F0687E4" w14:textId="50A2D54E" w:rsidR="0014260F" w:rsidRPr="00D7490D" w:rsidRDefault="0014260F" w:rsidP="0014260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8982925" w14:textId="0B45FB7F" w:rsidR="0014260F" w:rsidRPr="00D7490D" w:rsidRDefault="0014260F" w:rsidP="0014260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14260F" w:rsidRPr="00D7490D" w14:paraId="28770B8A" w14:textId="77777777" w:rsidTr="0014260F">
              <w:tc>
                <w:tcPr>
                  <w:tcW w:w="264" w:type="dxa"/>
                  <w:vAlign w:val="center"/>
                </w:tcPr>
                <w:p w14:paraId="4FA5A571" w14:textId="6A3F780B" w:rsidR="0014260F" w:rsidRPr="00D7490D" w:rsidRDefault="0014260F" w:rsidP="0014260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0C8C728" w14:textId="73584A18" w:rsidR="0014260F" w:rsidRPr="00D7490D" w:rsidRDefault="0014260F" w:rsidP="0014260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6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518CFA9C" w14:textId="5A6B30B0" w:rsidR="0014260F" w:rsidRPr="00D7490D" w:rsidRDefault="0014260F" w:rsidP="0014260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14260F" w:rsidRPr="00D7490D" w14:paraId="7632D86F" w14:textId="77777777" w:rsidTr="0014260F">
              <w:tc>
                <w:tcPr>
                  <w:tcW w:w="264" w:type="dxa"/>
                  <w:vAlign w:val="center"/>
                </w:tcPr>
                <w:p w14:paraId="7FCB0B23" w14:textId="77777777" w:rsidR="0014260F" w:rsidRPr="00D7490D" w:rsidRDefault="0014260F" w:rsidP="0014260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B772E09" w14:textId="5D37A6B4" w:rsidR="0014260F" w:rsidRDefault="0014260F" w:rsidP="0014260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w81</w:t>
                  </w:r>
                </w:p>
              </w:tc>
              <w:tc>
                <w:tcPr>
                  <w:tcW w:w="1969" w:type="dxa"/>
                  <w:vAlign w:val="center"/>
                </w:tcPr>
                <w:p w14:paraId="162DCD8A" w14:textId="3B032E45" w:rsidR="0014260F" w:rsidRDefault="0014260F" w:rsidP="0014260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CC HIST 104 (US)</w:t>
                  </w:r>
                </w:p>
              </w:tc>
            </w:tr>
            <w:tr w:rsidR="009027D3" w:rsidRPr="00D7490D" w14:paraId="1DAF0971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45E28256" w14:textId="7B2A3693" w:rsidR="009027D3" w:rsidRPr="00D7490D" w:rsidRDefault="009027D3" w:rsidP="009027D3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9027D3" w:rsidRPr="00D7490D" w14:paraId="19031F23" w14:textId="77777777" w:rsidTr="0014260F">
              <w:tc>
                <w:tcPr>
                  <w:tcW w:w="264" w:type="dxa"/>
                  <w:vAlign w:val="center"/>
                </w:tcPr>
                <w:p w14:paraId="280D7EC1" w14:textId="77777777" w:rsidR="009027D3" w:rsidRPr="00D7490D" w:rsidRDefault="009027D3" w:rsidP="009027D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501E11BF" w:rsidR="009027D3" w:rsidRPr="00D7490D" w:rsidRDefault="009027D3" w:rsidP="009027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</w:tcPr>
                <w:p w14:paraId="15347898" w14:textId="6C52D913" w:rsidR="009027D3" w:rsidRPr="00D7490D" w:rsidRDefault="009027D3" w:rsidP="009027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9027D3" w:rsidRPr="00D7490D" w14:paraId="31F578B5" w14:textId="77777777" w:rsidTr="0014260F">
              <w:tc>
                <w:tcPr>
                  <w:tcW w:w="264" w:type="dxa"/>
                  <w:vAlign w:val="center"/>
                </w:tcPr>
                <w:p w14:paraId="17A15728" w14:textId="77777777" w:rsidR="009027D3" w:rsidRPr="00D7490D" w:rsidRDefault="009027D3" w:rsidP="009027D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64701FD6" w:rsidR="009027D3" w:rsidRPr="00D7490D" w:rsidRDefault="009027D3" w:rsidP="009027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4EF1EBF2" w14:textId="6E0D4493" w:rsidR="009027D3" w:rsidRPr="00D7490D" w:rsidRDefault="009027D3" w:rsidP="009027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9027D3" w:rsidRPr="00D7490D" w14:paraId="7CDCBEAA" w14:textId="77777777" w:rsidTr="0014260F">
              <w:tc>
                <w:tcPr>
                  <w:tcW w:w="264" w:type="dxa"/>
                  <w:vAlign w:val="center"/>
                </w:tcPr>
                <w:p w14:paraId="50F5AF69" w14:textId="07D99731" w:rsidR="009027D3" w:rsidRPr="00D7490D" w:rsidRDefault="009027D3" w:rsidP="009027D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C5727B5" w14:textId="1A355318" w:rsidR="009027D3" w:rsidRPr="00AC248F" w:rsidRDefault="009027D3" w:rsidP="009027D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69B3F6B" w14:textId="3CEE19FF" w:rsidR="009027D3" w:rsidRDefault="009027D3" w:rsidP="009027D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9027D3" w:rsidRPr="00D7490D" w14:paraId="1464FAC9" w14:textId="77777777" w:rsidTr="0014260F">
              <w:tc>
                <w:tcPr>
                  <w:tcW w:w="264" w:type="dxa"/>
                  <w:vAlign w:val="center"/>
                </w:tcPr>
                <w:p w14:paraId="1376EEC6" w14:textId="77777777" w:rsidR="009027D3" w:rsidRDefault="009027D3" w:rsidP="009027D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57A368CB" w:rsidR="009027D3" w:rsidRPr="00AC248F" w:rsidRDefault="009027D3" w:rsidP="009027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vAlign w:val="center"/>
                </w:tcPr>
                <w:p w14:paraId="6C97BE1B" w14:textId="721C9A6D" w:rsidR="009027D3" w:rsidRDefault="009027D3" w:rsidP="009027D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7"/>
                      <w:szCs w:val="17"/>
                    </w:rPr>
                    <w:t>AP African Am</w:t>
                  </w:r>
                  <w:r>
                    <w:rPr>
                      <w:rFonts w:cstheme="minorHAnsi"/>
                      <w:sz w:val="17"/>
                      <w:szCs w:val="17"/>
                    </w:rPr>
                    <w:t>er</w:t>
                  </w:r>
                  <w:r w:rsidRPr="001F6D9D">
                    <w:rPr>
                      <w:rFonts w:cstheme="minorHAnsi"/>
                      <w:sz w:val="17"/>
                      <w:szCs w:val="17"/>
                    </w:rPr>
                    <w:t xml:space="preserve"> Studies</w:t>
                  </w:r>
                </w:p>
              </w:tc>
            </w:tr>
            <w:tr w:rsidR="009027D3" w:rsidRPr="00D7490D" w14:paraId="35724762" w14:textId="77777777" w:rsidTr="0014260F">
              <w:tc>
                <w:tcPr>
                  <w:tcW w:w="264" w:type="dxa"/>
                  <w:vAlign w:val="center"/>
                </w:tcPr>
                <w:p w14:paraId="20A7F600" w14:textId="050411A6" w:rsidR="009027D3" w:rsidRDefault="009027D3" w:rsidP="009027D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56844F82" w:rsidR="009027D3" w:rsidRDefault="009027D3" w:rsidP="009027D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  <w:vAlign w:val="center"/>
                </w:tcPr>
                <w:p w14:paraId="7F6A8B63" w14:textId="2D84B0ED" w:rsidR="009027D3" w:rsidRDefault="009027D3" w:rsidP="009027D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DB2E19" w:rsidRPr="00D7490D" w14:paraId="6B878DBE" w14:textId="77777777" w:rsidTr="0004245B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670A13" w:rsidRPr="00D7490D" w14:paraId="1D96CF1D" w14:textId="77777777" w:rsidTr="0004245B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670A13" w:rsidRPr="002C3BC2" w:rsidRDefault="00670A13" w:rsidP="00670A13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7FA5DDBC" w:rsidR="00670A13" w:rsidRPr="00D7490D" w:rsidRDefault="00FA230E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1909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0B1E51" w14:textId="470D89E0" w:rsidR="00670A13" w:rsidRPr="00D7490D" w:rsidRDefault="00FA230E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utomotive Diagnostics</w:t>
                  </w:r>
                </w:p>
              </w:tc>
            </w:tr>
            <w:tr w:rsidR="00670A13" w:rsidRPr="00D7490D" w14:paraId="014C299E" w14:textId="77777777" w:rsidTr="0004245B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670A13" w:rsidRPr="00D7490D" w:rsidRDefault="00670A13" w:rsidP="00670A13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39B8DCFF" w14:textId="26CE2784" w:rsidR="00670A13" w:rsidRPr="00D7490D" w:rsidRDefault="00670A13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0402FA62" w14:textId="0067AC75" w:rsidR="00670A13" w:rsidRPr="00D7490D" w:rsidRDefault="00FA230E" w:rsidP="006F77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and Repair I </w:t>
                  </w:r>
                </w:p>
              </w:tc>
            </w:tr>
            <w:tr w:rsidR="00E9211A" w:rsidRPr="00D7490D" w14:paraId="5568A6C6" w14:textId="77777777" w:rsidTr="0004245B">
              <w:tc>
                <w:tcPr>
                  <w:tcW w:w="331" w:type="dxa"/>
                  <w:gridSpan w:val="2"/>
                  <w:vAlign w:val="center"/>
                </w:tcPr>
                <w:p w14:paraId="56AD3A94" w14:textId="6CF27143" w:rsidR="00E9211A" w:rsidRPr="003B4262" w:rsidRDefault="003B426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4EAD34E1" w14:textId="43CE8D6B" w:rsidR="00E9211A" w:rsidRPr="00D7490D" w:rsidRDefault="00E9211A" w:rsidP="005A395B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65D271E7" w14:textId="60CAECDE" w:rsidR="00E9211A" w:rsidRPr="00D7490D" w:rsidRDefault="006F7739" w:rsidP="00710FC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3 credit</w:t>
                  </w:r>
                  <w:r w:rsidR="00710FC1">
                    <w:rPr>
                      <w:rFonts w:cstheme="minorHAnsi"/>
                      <w:sz w:val="18"/>
                      <w:szCs w:val="18"/>
                    </w:rPr>
                    <w:t xml:space="preserve"> course</w:t>
                  </w:r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373931" w:rsidRPr="00D7490D" w14:paraId="19ABFA76" w14:textId="77777777" w:rsidTr="0004245B">
              <w:tc>
                <w:tcPr>
                  <w:tcW w:w="3730" w:type="dxa"/>
                  <w:gridSpan w:val="4"/>
                  <w:vAlign w:val="center"/>
                </w:tcPr>
                <w:p w14:paraId="4D859B84" w14:textId="0F6E770C" w:rsidR="00373931" w:rsidRPr="00E24587" w:rsidRDefault="00E24587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5131B5" w:rsidRPr="00D7490D" w14:paraId="0FF2CB3A" w14:textId="77777777" w:rsidTr="0004245B">
              <w:tc>
                <w:tcPr>
                  <w:tcW w:w="331" w:type="dxa"/>
                  <w:gridSpan w:val="2"/>
                  <w:vAlign w:val="center"/>
                </w:tcPr>
                <w:p w14:paraId="18AEF323" w14:textId="3D15796A" w:rsidR="005131B5" w:rsidRPr="00E24587" w:rsidRDefault="005131B5" w:rsidP="00E2458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0AB23D64" w14:textId="29424C6C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vAlign w:val="center"/>
                </w:tcPr>
                <w:p w14:paraId="72E9D73A" w14:textId="77E5107D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</w:t>
                  </w:r>
                  <w:r w:rsidR="00270895">
                    <w:rPr>
                      <w:rFonts w:cstheme="minorHAnsi"/>
                      <w:sz w:val="18"/>
                      <w:szCs w:val="18"/>
                    </w:rPr>
                    <w:t>-12</w:t>
                  </w:r>
                </w:p>
              </w:tc>
            </w:tr>
            <w:tr w:rsidR="005131B5" w:rsidRPr="00D7490D" w14:paraId="3DCC1E4A" w14:textId="77777777" w:rsidTr="0004245B">
              <w:tc>
                <w:tcPr>
                  <w:tcW w:w="331" w:type="dxa"/>
                  <w:gridSpan w:val="2"/>
                  <w:vAlign w:val="center"/>
                </w:tcPr>
                <w:p w14:paraId="165F9CD2" w14:textId="77777777" w:rsidR="005131B5" w:rsidRPr="00D7490D" w:rsidRDefault="005131B5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D0FD4C4" w14:textId="57932A5E" w:rsidR="005131B5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vAlign w:val="center"/>
                </w:tcPr>
                <w:p w14:paraId="1362510D" w14:textId="13E580EA" w:rsidR="005131B5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260BEB" w:rsidRPr="00D7490D" w14:paraId="2724EA5B" w14:textId="77777777" w:rsidTr="0004245B">
              <w:tc>
                <w:tcPr>
                  <w:tcW w:w="331" w:type="dxa"/>
                  <w:gridSpan w:val="2"/>
                  <w:vAlign w:val="center"/>
                </w:tcPr>
                <w:p w14:paraId="58115B76" w14:textId="77777777" w:rsidR="00260BEB" w:rsidRPr="00D7490D" w:rsidRDefault="00260BEB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2CEEA738" w14:textId="1C87074E" w:rsidR="00260BEB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vAlign w:val="center"/>
                </w:tcPr>
                <w:p w14:paraId="5A91D1A7" w14:textId="5AC7E265" w:rsidR="00260BEB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0437EF" w:rsidRPr="00D7490D" w14:paraId="4326A318" w14:textId="77777777" w:rsidTr="0004245B">
              <w:tc>
                <w:tcPr>
                  <w:tcW w:w="331" w:type="dxa"/>
                  <w:gridSpan w:val="2"/>
                  <w:vAlign w:val="center"/>
                </w:tcPr>
                <w:p w14:paraId="4A6A1F4C" w14:textId="77777777" w:rsidR="000437EF" w:rsidRDefault="000437EF" w:rsidP="000437E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43F86AA" w14:textId="21D18D86" w:rsidR="000437EF" w:rsidRPr="00D7490D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vAlign w:val="center"/>
                </w:tcPr>
                <w:p w14:paraId="741E22B6" w14:textId="7F2F0499" w:rsidR="000437EF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ED4E85" w:rsidRPr="00D7490D" w14:paraId="06BB36F1" w14:textId="77777777" w:rsidTr="0004245B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4593F22F" w:rsidR="00ED4E85" w:rsidRPr="00ED4E85" w:rsidRDefault="00BA1BFD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science track/teacher rec)</w:t>
                  </w:r>
                </w:p>
              </w:tc>
            </w:tr>
            <w:tr w:rsidR="0004245B" w:rsidRPr="00D7490D" w14:paraId="11E4CAAA" w14:textId="77777777" w:rsidTr="0004245B">
              <w:tc>
                <w:tcPr>
                  <w:tcW w:w="320" w:type="dxa"/>
                  <w:vAlign w:val="center"/>
                </w:tcPr>
                <w:p w14:paraId="29DA5BBA" w14:textId="77777777" w:rsidR="0004245B" w:rsidRPr="00D7490D" w:rsidRDefault="0004245B" w:rsidP="0004245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26F876FE" w:rsidR="0004245B" w:rsidRPr="00D7490D" w:rsidRDefault="0004245B" w:rsidP="0004245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6D98589" w14:textId="24F9B1C9" w:rsidR="0004245B" w:rsidRPr="00D7490D" w:rsidRDefault="0004245B" w:rsidP="0004245B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04245B" w:rsidRPr="00D7490D" w14:paraId="2936ACCD" w14:textId="77777777" w:rsidTr="0004245B">
              <w:tc>
                <w:tcPr>
                  <w:tcW w:w="320" w:type="dxa"/>
                  <w:vAlign w:val="center"/>
                </w:tcPr>
                <w:p w14:paraId="5F1EAE8D" w14:textId="709EE1F5" w:rsidR="0004245B" w:rsidRPr="00D7490D" w:rsidRDefault="0004245B" w:rsidP="0004245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1A2638C0" w:rsidR="0004245B" w:rsidRPr="00D7490D" w:rsidRDefault="0004245B" w:rsidP="0004245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</w:tcPr>
                <w:p w14:paraId="2E4F09C6" w14:textId="475BD13A" w:rsidR="0004245B" w:rsidRPr="00D7490D" w:rsidRDefault="0004245B" w:rsidP="0004245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4245B" w:rsidRPr="00D7490D" w14:paraId="64103DB9" w14:textId="77777777" w:rsidTr="0004245B">
              <w:tc>
                <w:tcPr>
                  <w:tcW w:w="320" w:type="dxa"/>
                  <w:vAlign w:val="center"/>
                </w:tcPr>
                <w:p w14:paraId="27C86D21" w14:textId="29BBC4D3" w:rsidR="0004245B" w:rsidRPr="00D7490D" w:rsidRDefault="0004245B" w:rsidP="0004245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28766FBE" w:rsidR="0004245B" w:rsidRPr="00D7490D" w:rsidRDefault="0004245B" w:rsidP="0004245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</w:tcPr>
                <w:p w14:paraId="197CCEA5" w14:textId="62A9A569" w:rsidR="0004245B" w:rsidRPr="00D7490D" w:rsidRDefault="0004245B" w:rsidP="0004245B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4245B" w:rsidRPr="00D7490D" w14:paraId="37707DDC" w14:textId="77777777" w:rsidTr="0004245B">
              <w:tc>
                <w:tcPr>
                  <w:tcW w:w="320" w:type="dxa"/>
                  <w:vAlign w:val="center"/>
                </w:tcPr>
                <w:p w14:paraId="3344C8D0" w14:textId="68F25E07" w:rsidR="0004245B" w:rsidRPr="00D7490D" w:rsidRDefault="0004245B" w:rsidP="0004245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0D8A109" w14:textId="213BA1BC" w:rsidR="0004245B" w:rsidRDefault="0004245B" w:rsidP="0004245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41A6CF6E" w14:textId="07B8750E" w:rsidR="0004245B" w:rsidRDefault="0004245B" w:rsidP="0004245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4245B" w:rsidRPr="00D7490D" w14:paraId="3167D0DB" w14:textId="77777777" w:rsidTr="0004245B">
              <w:tc>
                <w:tcPr>
                  <w:tcW w:w="320" w:type="dxa"/>
                  <w:vAlign w:val="center"/>
                </w:tcPr>
                <w:p w14:paraId="31360B13" w14:textId="77777777" w:rsidR="0004245B" w:rsidRPr="00D7490D" w:rsidRDefault="0004245B" w:rsidP="0004245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1539679" w14:textId="4A6F3FB3" w:rsidR="0004245B" w:rsidRPr="00D7490D" w:rsidRDefault="0004245B" w:rsidP="0004245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EC046C4" w14:textId="28EB96E9" w:rsidR="0004245B" w:rsidRPr="00D7490D" w:rsidRDefault="0004245B" w:rsidP="0004245B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+++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4245B" w:rsidRPr="00D7490D" w14:paraId="6150A202" w14:textId="77777777" w:rsidTr="0004245B">
              <w:tc>
                <w:tcPr>
                  <w:tcW w:w="320" w:type="dxa"/>
                  <w:vAlign w:val="center"/>
                </w:tcPr>
                <w:p w14:paraId="6915E2F0" w14:textId="2FC53DB7" w:rsidR="0004245B" w:rsidRPr="00D7490D" w:rsidRDefault="0004245B" w:rsidP="0004245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7B00ACD" w14:textId="71093D29" w:rsidR="0004245B" w:rsidRDefault="0004245B" w:rsidP="0004245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079B0662" w14:textId="0A7C49E8" w:rsidR="0004245B" w:rsidRDefault="0004245B" w:rsidP="0004245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4245B" w:rsidRPr="00D7490D" w14:paraId="764F7119" w14:textId="77777777" w:rsidTr="0004245B">
              <w:tc>
                <w:tcPr>
                  <w:tcW w:w="320" w:type="dxa"/>
                  <w:vAlign w:val="center"/>
                </w:tcPr>
                <w:p w14:paraId="6CDFD73C" w14:textId="62423CC0" w:rsidR="0004245B" w:rsidRPr="00D7490D" w:rsidRDefault="0004245B" w:rsidP="0004245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2511AB9" w14:textId="5D2BEE12" w:rsidR="0004245B" w:rsidRPr="00D7490D" w:rsidRDefault="0004245B" w:rsidP="0004245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5C7B03D9" w14:textId="7959097E" w:rsidR="0004245B" w:rsidRPr="00D7490D" w:rsidRDefault="0004245B" w:rsidP="0004245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04245B" w:rsidRPr="00D7490D" w14:paraId="3FEAC442" w14:textId="77777777" w:rsidTr="00E9550A">
              <w:tc>
                <w:tcPr>
                  <w:tcW w:w="3730" w:type="dxa"/>
                  <w:gridSpan w:val="4"/>
                  <w:vAlign w:val="center"/>
                </w:tcPr>
                <w:p w14:paraId="7E02790C" w14:textId="4523DBD8" w:rsidR="0004245B" w:rsidRPr="00D7490D" w:rsidRDefault="0004245B" w:rsidP="0004245B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825916" w:rsidRPr="00D7490D" w14:paraId="7AECF3F2" w14:textId="77777777" w:rsidTr="0004245B">
              <w:tc>
                <w:tcPr>
                  <w:tcW w:w="320" w:type="dxa"/>
                  <w:vAlign w:val="center"/>
                </w:tcPr>
                <w:p w14:paraId="129476A3" w14:textId="4880BDB8" w:rsidR="00825916" w:rsidRPr="00D7490D" w:rsidRDefault="00825916" w:rsidP="0082591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48CA8D7B" w:rsidR="00825916" w:rsidRPr="00D7490D" w:rsidRDefault="00825916" w:rsidP="008259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D5BE29" w14:textId="1DA293CF" w:rsidR="00825916" w:rsidRPr="00D7490D" w:rsidRDefault="00825916" w:rsidP="008259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825916" w:rsidRPr="00D7490D" w14:paraId="4ED492A2" w14:textId="77777777" w:rsidTr="0004245B">
              <w:tc>
                <w:tcPr>
                  <w:tcW w:w="320" w:type="dxa"/>
                  <w:vAlign w:val="center"/>
                </w:tcPr>
                <w:p w14:paraId="7E8A03B9" w14:textId="77777777" w:rsidR="00825916" w:rsidRPr="00D7490D" w:rsidRDefault="00825916" w:rsidP="0082591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010D23CD" w:rsidR="00825916" w:rsidRPr="00D7490D" w:rsidRDefault="00825916" w:rsidP="008259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7D089F4F" w14:textId="70231A67" w:rsidR="00825916" w:rsidRPr="00D7490D" w:rsidRDefault="00825916" w:rsidP="008259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825916" w:rsidRPr="00D7490D" w14:paraId="050F8E83" w14:textId="77777777" w:rsidTr="0004245B">
              <w:tc>
                <w:tcPr>
                  <w:tcW w:w="320" w:type="dxa"/>
                  <w:vAlign w:val="center"/>
                </w:tcPr>
                <w:p w14:paraId="4FF29BA4" w14:textId="77777777" w:rsidR="00825916" w:rsidRPr="00D7490D" w:rsidRDefault="00825916" w:rsidP="0082591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0DB8E4B2" w:rsidR="00825916" w:rsidRPr="00D7490D" w:rsidRDefault="00825916" w:rsidP="008259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0C8929A6" w14:textId="092A48AC" w:rsidR="00825916" w:rsidRPr="00D7490D" w:rsidRDefault="00825916" w:rsidP="008259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825916" w:rsidRPr="00D7490D" w14:paraId="236BD2B0" w14:textId="77777777" w:rsidTr="0004245B">
              <w:tc>
                <w:tcPr>
                  <w:tcW w:w="320" w:type="dxa"/>
                  <w:vAlign w:val="center"/>
                </w:tcPr>
                <w:p w14:paraId="75F3430C" w14:textId="77777777" w:rsidR="00825916" w:rsidRPr="00D7490D" w:rsidRDefault="00825916" w:rsidP="0082591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106027C3" w14:textId="3632B751" w:rsidR="00825916" w:rsidRPr="00D7490D" w:rsidRDefault="00825916" w:rsidP="008259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53E215D1" w14:textId="52AF672E" w:rsidR="00825916" w:rsidRPr="00D7490D" w:rsidRDefault="00825916" w:rsidP="008259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0437EF" w:rsidRPr="00D7490D" w14:paraId="50DBCCDD" w14:textId="77777777" w:rsidTr="0004245B">
              <w:tc>
                <w:tcPr>
                  <w:tcW w:w="320" w:type="dxa"/>
                  <w:vAlign w:val="center"/>
                </w:tcPr>
                <w:p w14:paraId="7A7E62A8" w14:textId="77777777" w:rsidR="000437EF" w:rsidRPr="00D7490D" w:rsidRDefault="000437EF" w:rsidP="000437E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5D9BB420" w14:textId="173433DD" w:rsidR="000437EF" w:rsidRPr="00D7490D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vAlign w:val="center"/>
                </w:tcPr>
                <w:p w14:paraId="395A1B73" w14:textId="48B675FC" w:rsidR="000437EF" w:rsidRPr="00D7490D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178"/>
            </w:tblGrid>
            <w:tr w:rsidR="00655783" w:rsidRPr="00D7490D" w14:paraId="0C63B98E" w14:textId="77777777" w:rsidTr="00F94684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7402B42" w14:textId="726F4F68" w:rsidR="002C3BC2" w:rsidRPr="002C3BC2" w:rsidRDefault="00373931" w:rsidP="00C250D9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25688A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0437EF" w:rsidRPr="00D7490D" w14:paraId="7371098F" w14:textId="77777777" w:rsidTr="00F94684">
              <w:tc>
                <w:tcPr>
                  <w:tcW w:w="299" w:type="dxa"/>
                  <w:vAlign w:val="center"/>
                </w:tcPr>
                <w:p w14:paraId="265E7EFE" w14:textId="77777777" w:rsidR="000437EF" w:rsidRPr="00D7490D" w:rsidRDefault="000437EF" w:rsidP="000437E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551F23CB" w:rsidR="000437EF" w:rsidRPr="00D7490D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13D8CC" w14:textId="54B93FCB" w:rsidR="000437EF" w:rsidRPr="00D7490D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0437EF" w:rsidRPr="00D7490D" w14:paraId="7CB58A2A" w14:textId="77777777" w:rsidTr="00F94684">
              <w:tc>
                <w:tcPr>
                  <w:tcW w:w="299" w:type="dxa"/>
                  <w:vAlign w:val="center"/>
                </w:tcPr>
                <w:p w14:paraId="6D24542C" w14:textId="77777777" w:rsidR="000437EF" w:rsidRPr="00D7490D" w:rsidRDefault="000437EF" w:rsidP="000437E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61D13519" w:rsidR="000437EF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4CE62EB" w14:textId="31EEDE91" w:rsidR="000437EF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$$</w:t>
                  </w:r>
                </w:p>
              </w:tc>
            </w:tr>
            <w:tr w:rsidR="000437EF" w:rsidRPr="00D7490D" w14:paraId="236B4673" w14:textId="77777777" w:rsidTr="00F94684">
              <w:tc>
                <w:tcPr>
                  <w:tcW w:w="299" w:type="dxa"/>
                  <w:vAlign w:val="center"/>
                </w:tcPr>
                <w:p w14:paraId="06DEC883" w14:textId="77777777" w:rsidR="000437EF" w:rsidRPr="00D7490D" w:rsidRDefault="000437EF" w:rsidP="000437E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BBEEF35" w14:textId="33DD3C64" w:rsidR="000437EF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6EB7EC6" w14:textId="49628864" w:rsidR="000437EF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0437EF" w:rsidRPr="00D7490D" w14:paraId="23BE6EFE" w14:textId="77777777" w:rsidTr="00F94684">
              <w:tc>
                <w:tcPr>
                  <w:tcW w:w="299" w:type="dxa"/>
                  <w:vAlign w:val="center"/>
                </w:tcPr>
                <w:p w14:paraId="7F1BDD1A" w14:textId="77777777" w:rsidR="000437EF" w:rsidRPr="00D7490D" w:rsidRDefault="000437EF" w:rsidP="000437E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AFE1E50" w14:textId="6537D209" w:rsidR="000437EF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1DDC43F" w14:textId="6B1BE523" w:rsidR="000437EF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0437EF" w:rsidRPr="00D7490D" w14:paraId="394F40A6" w14:textId="77777777" w:rsidTr="00F94684">
              <w:tc>
                <w:tcPr>
                  <w:tcW w:w="299" w:type="dxa"/>
                  <w:vAlign w:val="center"/>
                </w:tcPr>
                <w:p w14:paraId="6014CDDC" w14:textId="77777777" w:rsidR="000437EF" w:rsidRPr="00D7490D" w:rsidRDefault="000437EF" w:rsidP="000437E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0FB5CA35" w:rsidR="000437EF" w:rsidRPr="00D7490D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A45F832" w14:textId="588D6F66" w:rsidR="000437EF" w:rsidRPr="00D7490D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0437EF" w:rsidRPr="00D7490D" w14:paraId="229CEBCC" w14:textId="77777777" w:rsidTr="00F94684">
              <w:tc>
                <w:tcPr>
                  <w:tcW w:w="299" w:type="dxa"/>
                  <w:vAlign w:val="center"/>
                </w:tcPr>
                <w:p w14:paraId="74E80B42" w14:textId="77777777" w:rsidR="000437EF" w:rsidRPr="00D7490D" w:rsidRDefault="000437EF" w:rsidP="000437E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504D6E5" w14:textId="73ADEAE5" w:rsidR="000437EF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5B4C2AB" w14:textId="4D9BDE4D" w:rsidR="000437EF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0437EF" w:rsidRPr="00D7490D" w14:paraId="03DE1E22" w14:textId="77777777" w:rsidTr="00F94684">
              <w:tc>
                <w:tcPr>
                  <w:tcW w:w="299" w:type="dxa"/>
                  <w:vAlign w:val="center"/>
                </w:tcPr>
                <w:p w14:paraId="6C056ABA" w14:textId="77777777" w:rsidR="000437EF" w:rsidRPr="00D7490D" w:rsidRDefault="000437EF" w:rsidP="000437E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6DC471A" w14:textId="377131AE" w:rsidR="000437EF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A068B7" w14:textId="68D1C65B" w:rsidR="000437EF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0437EF" w:rsidRPr="00D7490D" w14:paraId="5792D0C7" w14:textId="77777777" w:rsidTr="00F94684">
              <w:tc>
                <w:tcPr>
                  <w:tcW w:w="299" w:type="dxa"/>
                  <w:vAlign w:val="center"/>
                </w:tcPr>
                <w:p w14:paraId="70E066B9" w14:textId="77777777" w:rsidR="000437EF" w:rsidRPr="00D7490D" w:rsidRDefault="000437EF" w:rsidP="000437E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52B38486" w:rsidR="000437EF" w:rsidRPr="00D7490D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982BCD3" w14:textId="4BEFDEFF" w:rsidR="000437EF" w:rsidRPr="00D7490D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0437EF" w:rsidRPr="00D7490D" w14:paraId="0F38B172" w14:textId="77777777" w:rsidTr="00F94684">
              <w:tc>
                <w:tcPr>
                  <w:tcW w:w="299" w:type="dxa"/>
                  <w:vAlign w:val="center"/>
                </w:tcPr>
                <w:p w14:paraId="673854D2" w14:textId="77777777" w:rsidR="000437EF" w:rsidRPr="00D7490D" w:rsidRDefault="000437EF" w:rsidP="000437E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4C4AC011" w:rsidR="000437EF" w:rsidRPr="002C3BC2" w:rsidRDefault="000437EF" w:rsidP="000437E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E1964B1" w14:textId="6AB72770" w:rsidR="000437EF" w:rsidRPr="00D7490D" w:rsidRDefault="000437EF" w:rsidP="000437EF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391849" w:rsidRPr="00D7490D" w14:paraId="5E37CD27" w14:textId="77777777" w:rsidTr="00F94684">
              <w:tc>
                <w:tcPr>
                  <w:tcW w:w="299" w:type="dxa"/>
                  <w:vAlign w:val="center"/>
                </w:tcPr>
                <w:p w14:paraId="2E5AB506" w14:textId="77777777" w:rsidR="00391849" w:rsidRPr="00D7490D" w:rsidRDefault="00391849" w:rsidP="0039184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04C59E68" w:rsidR="00391849" w:rsidRPr="002C3BC2" w:rsidRDefault="00391849" w:rsidP="0039184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0209D1A" w14:textId="2D1C52FF" w:rsidR="00391849" w:rsidRPr="00D7490D" w:rsidRDefault="00391849" w:rsidP="0039184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391849" w:rsidRPr="00D7490D" w14:paraId="3B7F1C88" w14:textId="77777777" w:rsidTr="00F94684">
              <w:tc>
                <w:tcPr>
                  <w:tcW w:w="299" w:type="dxa"/>
                  <w:vAlign w:val="center"/>
                </w:tcPr>
                <w:p w14:paraId="07DDF79E" w14:textId="21F6A430" w:rsidR="00391849" w:rsidRPr="00D7490D" w:rsidRDefault="00391849" w:rsidP="0039184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106B27AC" w:rsidR="00391849" w:rsidRPr="00D7490D" w:rsidRDefault="00391849" w:rsidP="00391849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404E983" w14:textId="46EBC497" w:rsidR="00391849" w:rsidRPr="00D7490D" w:rsidRDefault="00391849" w:rsidP="0039184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391849" w:rsidRPr="00D7490D" w14:paraId="2306F1AB" w14:textId="77777777" w:rsidTr="00F94684">
              <w:tc>
                <w:tcPr>
                  <w:tcW w:w="299" w:type="dxa"/>
                  <w:vAlign w:val="center"/>
                </w:tcPr>
                <w:p w14:paraId="46858AF5" w14:textId="77777777" w:rsidR="00391849" w:rsidRDefault="00391849" w:rsidP="0039184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5DE1B97C" w:rsidR="00391849" w:rsidRPr="00D7490D" w:rsidRDefault="00391849" w:rsidP="00391849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41BA4C1E" w14:textId="3795A1B7" w:rsidR="00391849" w:rsidRDefault="00391849" w:rsidP="0039184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391849" w:rsidRPr="00D7490D" w14:paraId="31E7B22E" w14:textId="77777777" w:rsidTr="00F94684">
              <w:tc>
                <w:tcPr>
                  <w:tcW w:w="299" w:type="dxa"/>
                  <w:vAlign w:val="center"/>
                </w:tcPr>
                <w:p w14:paraId="2D7D7F9B" w14:textId="77777777" w:rsidR="00391849" w:rsidRDefault="00391849" w:rsidP="0039184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2953832" w14:textId="0269B0E4" w:rsidR="00391849" w:rsidRPr="00D7490D" w:rsidRDefault="00391849" w:rsidP="00391849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7199BCAA" w14:textId="2BB3D247" w:rsidR="00391849" w:rsidRDefault="00391849" w:rsidP="0039184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391849" w:rsidRPr="00D7490D" w14:paraId="40F75451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391849" w:rsidRPr="002C3BC2" w:rsidRDefault="00391849" w:rsidP="0039184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FA0F84" w:rsidRPr="00D7490D" w14:paraId="222E9BC8" w14:textId="77777777" w:rsidTr="00F94684">
              <w:tc>
                <w:tcPr>
                  <w:tcW w:w="299" w:type="dxa"/>
                  <w:vAlign w:val="center"/>
                </w:tcPr>
                <w:p w14:paraId="57E19652" w14:textId="77777777" w:rsidR="00FA0F84" w:rsidRPr="00D7490D" w:rsidRDefault="00FA0F84" w:rsidP="00FA0F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469B2AE0" w:rsidR="00FA0F84" w:rsidRPr="002C3BC2" w:rsidRDefault="00FA0F84" w:rsidP="00FA0F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3417B94" w14:textId="3281AA77" w:rsidR="00FA0F84" w:rsidRPr="00D7490D" w:rsidRDefault="00FA0F84" w:rsidP="00FA0F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FA0F84" w:rsidRPr="00D7490D" w14:paraId="7E4AB4C4" w14:textId="77777777" w:rsidTr="00F94684">
              <w:tc>
                <w:tcPr>
                  <w:tcW w:w="299" w:type="dxa"/>
                  <w:vAlign w:val="center"/>
                </w:tcPr>
                <w:p w14:paraId="58D0BE1E" w14:textId="77777777" w:rsidR="00FA0F84" w:rsidRPr="00D7490D" w:rsidRDefault="00FA0F84" w:rsidP="00FA0F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B1A6122" w14:textId="389432D6" w:rsidR="00FA0F84" w:rsidRPr="00D7490D" w:rsidRDefault="00FA0F84" w:rsidP="00FA0F84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1E0D4632" w14:textId="48230C3B" w:rsidR="00FA0F84" w:rsidRPr="00D7490D" w:rsidRDefault="00FA0F84" w:rsidP="00FA0F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e/Tech Literacy</w:t>
                  </w:r>
                </w:p>
              </w:tc>
            </w:tr>
            <w:tr w:rsidR="00FA0F84" w:rsidRPr="00D7490D" w14:paraId="0EAFF7AF" w14:textId="77777777" w:rsidTr="00F94684">
              <w:tc>
                <w:tcPr>
                  <w:tcW w:w="299" w:type="dxa"/>
                  <w:vAlign w:val="center"/>
                </w:tcPr>
                <w:p w14:paraId="64C5E89F" w14:textId="77777777" w:rsidR="00FA0F84" w:rsidRPr="00D7490D" w:rsidRDefault="00FA0F84" w:rsidP="00FA0F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779FA79" w14:textId="03992075" w:rsidR="00FA0F84" w:rsidRPr="00D7490D" w:rsidRDefault="00FA0F84" w:rsidP="00FA0F84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D8ABE36" w14:textId="247EE6FF" w:rsidR="00FA0F84" w:rsidRPr="00D7490D" w:rsidRDefault="00FA0F84" w:rsidP="00FA0F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683EE420" w14:textId="77777777" w:rsidR="007604E0" w:rsidRDefault="007604E0" w:rsidP="007604E0">
            <w:pPr>
              <w:jc w:val="center"/>
              <w:rPr>
                <w:rFonts w:cstheme="minorHAnsi"/>
              </w:rPr>
            </w:pPr>
          </w:p>
          <w:p w14:paraId="7885D92B" w14:textId="77777777" w:rsidR="000437EF" w:rsidRDefault="000437EF" w:rsidP="007604E0">
            <w:pPr>
              <w:jc w:val="center"/>
              <w:rPr>
                <w:rFonts w:cstheme="minorHAnsi"/>
              </w:rPr>
            </w:pPr>
          </w:p>
          <w:p w14:paraId="1483B01F" w14:textId="4FC2A020" w:rsidR="000437EF" w:rsidRPr="00D7490D" w:rsidRDefault="000437EF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4A4769E0" w14:textId="77777777" w:rsidR="0062793F" w:rsidRDefault="0062793F" w:rsidP="0062793F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30B5A3B2" w14:textId="77777777" w:rsidR="0062793F" w:rsidRDefault="0062793F" w:rsidP="0062793F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4355BE07" w14:textId="77777777" w:rsidR="0062793F" w:rsidRDefault="0062793F" w:rsidP="006279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4B67EEA1" w14:textId="77777777" w:rsidR="0062793F" w:rsidRDefault="0062793F" w:rsidP="006279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6D3A7964" w14:textId="77777777" w:rsidR="0062793F" w:rsidRDefault="0062793F" w:rsidP="006279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^ A&amp;P seats are limited. Priority is given to Nursing and STES students. A&amp;P cannot be a student’s 3</w:t>
            </w:r>
            <w:r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science.</w:t>
            </w:r>
          </w:p>
          <w:p w14:paraId="774FE889" w14:textId="77777777" w:rsidR="0062793F" w:rsidRDefault="0062793F" w:rsidP="0062793F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F98CFAC" w14:textId="77777777" w:rsidR="0062793F" w:rsidRDefault="0062793F" w:rsidP="006279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3463D5B9" w14:textId="77777777" w:rsidR="0062793F" w:rsidRDefault="0062793F" w:rsidP="006279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 Honors Physics and AP Physics require trigonometry concurrently.  Physics requires Algebra II concurrently.</w:t>
            </w:r>
          </w:p>
          <w:p w14:paraId="750AE4AF" w14:textId="77777777" w:rsidR="0062793F" w:rsidRDefault="0062793F" w:rsidP="006279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 AP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3DF3FC8B" w14:textId="77777777" w:rsidR="0062793F" w:rsidRDefault="0062793F" w:rsidP="0062793F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$$</w:t>
            </w:r>
            <w:r>
              <w:rPr>
                <w:sz w:val="20"/>
                <w:szCs w:val="20"/>
              </w:rPr>
              <w:t xml:space="preserve"> Students will have a fee and are required to have a non-digital 35 mm camera.</w:t>
            </w:r>
          </w:p>
          <w:p w14:paraId="0821D649" w14:textId="542C3AC9" w:rsidR="00437FB3" w:rsidRPr="00087C70" w:rsidRDefault="0062793F" w:rsidP="0062793F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</w:t>
            </w:r>
            <w:proofErr w:type="gramStart"/>
            <w:r>
              <w:rPr>
                <w:sz w:val="20"/>
                <w:szCs w:val="20"/>
              </w:rPr>
              <w:t>in order to</w:t>
            </w:r>
            <w:proofErr w:type="gramEnd"/>
            <w:r>
              <w:rPr>
                <w:sz w:val="20"/>
                <w:szCs w:val="20"/>
              </w:rPr>
              <w:t xml:space="preserve"> take this course.</w:t>
            </w:r>
          </w:p>
        </w:tc>
      </w:tr>
    </w:tbl>
    <w:p w14:paraId="5FB7AD39" w14:textId="4EB4EDDB" w:rsidR="007A327C" w:rsidRPr="007A327C" w:rsidRDefault="00E52543" w:rsidP="00652A4D">
      <w:pPr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</w:p>
    <w:sectPr w:rsidR="007A327C" w:rsidRPr="007A327C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B7EF8" w14:textId="77777777" w:rsidR="00A2168C" w:rsidRDefault="00A2168C" w:rsidP="008E48FA">
      <w:pPr>
        <w:spacing w:after="0" w:line="240" w:lineRule="auto"/>
      </w:pPr>
      <w:r>
        <w:separator/>
      </w:r>
    </w:p>
  </w:endnote>
  <w:endnote w:type="continuationSeparator" w:id="0">
    <w:p w14:paraId="6B17230B" w14:textId="77777777" w:rsidR="00A2168C" w:rsidRDefault="00A2168C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C015B" w14:textId="77777777" w:rsidR="00E161A8" w:rsidRDefault="00E161A8" w:rsidP="00E161A8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1EEC68D6" w14:textId="6398FAB9" w:rsidR="00224942" w:rsidRPr="00E161A8" w:rsidRDefault="00224942" w:rsidP="00E161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2523A" w14:textId="77777777" w:rsidR="00A2168C" w:rsidRDefault="00A2168C" w:rsidP="008E48FA">
      <w:pPr>
        <w:spacing w:after="0" w:line="240" w:lineRule="auto"/>
      </w:pPr>
      <w:r>
        <w:separator/>
      </w:r>
    </w:p>
  </w:footnote>
  <w:footnote w:type="continuationSeparator" w:id="0">
    <w:p w14:paraId="77BFA5E0" w14:textId="77777777" w:rsidR="00A2168C" w:rsidRDefault="00A2168C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0E18AD9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14FF6BA6" w:rsidR="0066227D" w:rsidRPr="008E48FA" w:rsidRDefault="000437EF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2742B3">
            <w:rPr>
              <w:b/>
            </w:rPr>
            <w:t>4</w:t>
          </w:r>
          <w:r w:rsidR="0039478D">
            <w:rPr>
              <w:b/>
            </w:rPr>
            <w:t>-</w:t>
          </w:r>
          <w:r>
            <w:rPr>
              <w:b/>
            </w:rPr>
            <w:t>2</w:t>
          </w:r>
          <w:r w:rsidR="002742B3">
            <w:rPr>
              <w:b/>
            </w:rPr>
            <w:t>5</w:t>
          </w:r>
          <w:r w:rsidR="0039478D">
            <w:rPr>
              <w:b/>
            </w:rPr>
            <w:t xml:space="preserve"> COURSE SELECTION</w:t>
          </w:r>
        </w:p>
      </w:tc>
    </w:tr>
  </w:tbl>
  <w:p w14:paraId="2C9A295B" w14:textId="20E553AA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6707116">
    <w:abstractNumId w:val="0"/>
  </w:num>
  <w:num w:numId="2" w16cid:durableId="209656259">
    <w:abstractNumId w:val="2"/>
  </w:num>
  <w:num w:numId="3" w16cid:durableId="2006856365">
    <w:abstractNumId w:val="1"/>
  </w:num>
  <w:num w:numId="4" w16cid:durableId="637340457">
    <w:abstractNumId w:val="3"/>
  </w:num>
  <w:num w:numId="5" w16cid:durableId="14551709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B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B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4245B"/>
    <w:rsid w:val="000437EF"/>
    <w:rsid w:val="00043E56"/>
    <w:rsid w:val="0008564C"/>
    <w:rsid w:val="00087C70"/>
    <w:rsid w:val="0009353D"/>
    <w:rsid w:val="000A678F"/>
    <w:rsid w:val="000B385F"/>
    <w:rsid w:val="000B67ED"/>
    <w:rsid w:val="000C3ED0"/>
    <w:rsid w:val="000D6E65"/>
    <w:rsid w:val="000E0FE8"/>
    <w:rsid w:val="00103A08"/>
    <w:rsid w:val="00110123"/>
    <w:rsid w:val="0014260F"/>
    <w:rsid w:val="00161BEA"/>
    <w:rsid w:val="001B782E"/>
    <w:rsid w:val="001C6E60"/>
    <w:rsid w:val="001D13A3"/>
    <w:rsid w:val="001F7B38"/>
    <w:rsid w:val="00215849"/>
    <w:rsid w:val="00224942"/>
    <w:rsid w:val="0022790B"/>
    <w:rsid w:val="00243679"/>
    <w:rsid w:val="00252E84"/>
    <w:rsid w:val="0025688A"/>
    <w:rsid w:val="00260BEB"/>
    <w:rsid w:val="00270895"/>
    <w:rsid w:val="002742B3"/>
    <w:rsid w:val="00294B71"/>
    <w:rsid w:val="002B305F"/>
    <w:rsid w:val="002C3BC2"/>
    <w:rsid w:val="002E4304"/>
    <w:rsid w:val="002F50C8"/>
    <w:rsid w:val="0032322D"/>
    <w:rsid w:val="00362DEB"/>
    <w:rsid w:val="00373931"/>
    <w:rsid w:val="00384917"/>
    <w:rsid w:val="00391849"/>
    <w:rsid w:val="0039478D"/>
    <w:rsid w:val="003B4262"/>
    <w:rsid w:val="00407D6C"/>
    <w:rsid w:val="004312FB"/>
    <w:rsid w:val="00431400"/>
    <w:rsid w:val="00437FB3"/>
    <w:rsid w:val="0044188F"/>
    <w:rsid w:val="00457A06"/>
    <w:rsid w:val="0046715B"/>
    <w:rsid w:val="004A4839"/>
    <w:rsid w:val="004A6D80"/>
    <w:rsid w:val="004C0A2F"/>
    <w:rsid w:val="004C435B"/>
    <w:rsid w:val="005131B5"/>
    <w:rsid w:val="00525FBF"/>
    <w:rsid w:val="00556468"/>
    <w:rsid w:val="00571900"/>
    <w:rsid w:val="005A375B"/>
    <w:rsid w:val="005A395B"/>
    <w:rsid w:val="005D2C4D"/>
    <w:rsid w:val="005F298B"/>
    <w:rsid w:val="005F78E1"/>
    <w:rsid w:val="0062793F"/>
    <w:rsid w:val="00630305"/>
    <w:rsid w:val="00646923"/>
    <w:rsid w:val="00652A4D"/>
    <w:rsid w:val="00655783"/>
    <w:rsid w:val="0066227D"/>
    <w:rsid w:val="00670A13"/>
    <w:rsid w:val="00676B3B"/>
    <w:rsid w:val="006913C6"/>
    <w:rsid w:val="006C04DB"/>
    <w:rsid w:val="006C53D0"/>
    <w:rsid w:val="006F457E"/>
    <w:rsid w:val="006F7739"/>
    <w:rsid w:val="00704605"/>
    <w:rsid w:val="00710FC1"/>
    <w:rsid w:val="007274BA"/>
    <w:rsid w:val="00727551"/>
    <w:rsid w:val="00731F7C"/>
    <w:rsid w:val="007351C2"/>
    <w:rsid w:val="007604E0"/>
    <w:rsid w:val="00786C7C"/>
    <w:rsid w:val="007A1981"/>
    <w:rsid w:val="007A327C"/>
    <w:rsid w:val="00825916"/>
    <w:rsid w:val="0086242D"/>
    <w:rsid w:val="008A221E"/>
    <w:rsid w:val="008C3833"/>
    <w:rsid w:val="008E2B5C"/>
    <w:rsid w:val="008E48FA"/>
    <w:rsid w:val="009027D3"/>
    <w:rsid w:val="009052CF"/>
    <w:rsid w:val="00914006"/>
    <w:rsid w:val="00950E8A"/>
    <w:rsid w:val="00963389"/>
    <w:rsid w:val="00977751"/>
    <w:rsid w:val="009B02DE"/>
    <w:rsid w:val="009C60E6"/>
    <w:rsid w:val="009C6897"/>
    <w:rsid w:val="009E4BCC"/>
    <w:rsid w:val="00A13075"/>
    <w:rsid w:val="00A2168C"/>
    <w:rsid w:val="00A260C9"/>
    <w:rsid w:val="00A4592A"/>
    <w:rsid w:val="00A62091"/>
    <w:rsid w:val="00A64182"/>
    <w:rsid w:val="00A67B7D"/>
    <w:rsid w:val="00AB39B8"/>
    <w:rsid w:val="00AC248F"/>
    <w:rsid w:val="00AC3A18"/>
    <w:rsid w:val="00AE6D8E"/>
    <w:rsid w:val="00B26E37"/>
    <w:rsid w:val="00B468BD"/>
    <w:rsid w:val="00B515A5"/>
    <w:rsid w:val="00B5483E"/>
    <w:rsid w:val="00B91EB3"/>
    <w:rsid w:val="00B97DCE"/>
    <w:rsid w:val="00BA1BFD"/>
    <w:rsid w:val="00BC552C"/>
    <w:rsid w:val="00C05DD5"/>
    <w:rsid w:val="00C148D1"/>
    <w:rsid w:val="00C250D9"/>
    <w:rsid w:val="00C75125"/>
    <w:rsid w:val="00C75EED"/>
    <w:rsid w:val="00CA5FF7"/>
    <w:rsid w:val="00CB24AD"/>
    <w:rsid w:val="00CB76E8"/>
    <w:rsid w:val="00CE0A65"/>
    <w:rsid w:val="00CF6AF9"/>
    <w:rsid w:val="00D330B3"/>
    <w:rsid w:val="00D55A1A"/>
    <w:rsid w:val="00D61705"/>
    <w:rsid w:val="00D72EE4"/>
    <w:rsid w:val="00D7490D"/>
    <w:rsid w:val="00D8195C"/>
    <w:rsid w:val="00DB2E19"/>
    <w:rsid w:val="00DB6C42"/>
    <w:rsid w:val="00DD4848"/>
    <w:rsid w:val="00DD4F3E"/>
    <w:rsid w:val="00DE4622"/>
    <w:rsid w:val="00DF0205"/>
    <w:rsid w:val="00E071E6"/>
    <w:rsid w:val="00E161A8"/>
    <w:rsid w:val="00E21543"/>
    <w:rsid w:val="00E24587"/>
    <w:rsid w:val="00E52543"/>
    <w:rsid w:val="00E736C0"/>
    <w:rsid w:val="00E86244"/>
    <w:rsid w:val="00E9211A"/>
    <w:rsid w:val="00ED0BC1"/>
    <w:rsid w:val="00ED4E85"/>
    <w:rsid w:val="00EF6351"/>
    <w:rsid w:val="00F071AE"/>
    <w:rsid w:val="00F3013B"/>
    <w:rsid w:val="00F44D49"/>
    <w:rsid w:val="00F46D80"/>
    <w:rsid w:val="00F7760E"/>
    <w:rsid w:val="00F856D2"/>
    <w:rsid w:val="00F94684"/>
    <w:rsid w:val="00FA0F84"/>
    <w:rsid w:val="00FA230E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C250D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C250D9"/>
  </w:style>
  <w:style w:type="character" w:customStyle="1" w:styleId="eop">
    <w:name w:val="eop"/>
    <w:basedOn w:val="DefaultParagraphFont"/>
    <w:rsid w:val="00C250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5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7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14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976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491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83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1721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2384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1011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048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96761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3547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3332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4006359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15083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999946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65643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761950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157035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30520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2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B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B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1</Pages>
  <Words>523</Words>
  <Characters>298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35</cp:revision>
  <cp:lastPrinted>2020-01-08T17:04:00Z</cp:lastPrinted>
  <dcterms:created xsi:type="dcterms:W3CDTF">2018-01-10T18:43:00Z</dcterms:created>
  <dcterms:modified xsi:type="dcterms:W3CDTF">2024-02-01T17:35:00Z</dcterms:modified>
</cp:coreProperties>
</file>